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2579"/>
        <w:gridCol w:w="2106"/>
      </w:tblGrid>
      <w:tr w:rsidR="00D56600" w14:paraId="208DD2BA" w14:textId="77777777" w:rsidTr="00D56600">
        <w:tc>
          <w:tcPr>
            <w:tcW w:w="7254" w:type="dxa"/>
            <w:gridSpan w:val="2"/>
          </w:tcPr>
          <w:p w14:paraId="36E29FD4" w14:textId="342B7EE7" w:rsidR="00D56600" w:rsidRPr="00D56600" w:rsidRDefault="00DA530A" w:rsidP="00D56600">
            <w:pPr>
              <w:rPr>
                <w:b/>
                <w:bCs/>
                <w:sz w:val="44"/>
                <w:szCs w:val="44"/>
              </w:rPr>
            </w:pPr>
            <w:r>
              <w:rPr>
                <w:b/>
                <w:bCs/>
                <w:sz w:val="44"/>
                <w:szCs w:val="44"/>
              </w:rPr>
              <w:t>LANDSCAPING</w:t>
            </w:r>
            <w:r w:rsidR="00D56600">
              <w:rPr>
                <w:b/>
                <w:bCs/>
                <w:sz w:val="44"/>
                <w:szCs w:val="44"/>
              </w:rPr>
              <w:br/>
              <w:t>SERVICE AGREEMENT</w:t>
            </w:r>
          </w:p>
        </w:tc>
        <w:tc>
          <w:tcPr>
            <w:tcW w:w="2106" w:type="dxa"/>
          </w:tcPr>
          <w:p w14:paraId="2F1A5724" w14:textId="0642860F" w:rsidR="00D56600" w:rsidRDefault="00D56600" w:rsidP="00D56600">
            <w:r>
              <w:rPr>
                <w:noProof/>
                <w14:ligatures w14:val="standardContextual"/>
              </w:rPr>
              <w:drawing>
                <wp:inline distT="0" distB="0" distL="0" distR="0" wp14:anchorId="411DAA2E" wp14:editId="3ABF270D">
                  <wp:extent cx="1190625" cy="1190625"/>
                  <wp:effectExtent l="0" t="0" r="9525" b="9525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6600" w14:paraId="3DCD42DD" w14:textId="77777777" w:rsidTr="00D56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2277DF0" w14:textId="77777777" w:rsidR="00D56600" w:rsidRPr="00077CF4" w:rsidRDefault="00D56600" w:rsidP="00D56600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From:</w:t>
            </w:r>
          </w:p>
          <w:p w14:paraId="40171D41" w14:textId="77777777" w:rsidR="00D56600" w:rsidRPr="00077CF4" w:rsidRDefault="00D56600" w:rsidP="00D56600">
            <w:pPr>
              <w:spacing w:after="0"/>
            </w:pPr>
            <w:r w:rsidRPr="00077CF4">
              <w:t>Business Name</w:t>
            </w:r>
          </w:p>
          <w:p w14:paraId="51CA21E1" w14:textId="77777777" w:rsidR="00D56600" w:rsidRPr="00077CF4" w:rsidRDefault="00D56600" w:rsidP="00D56600">
            <w:pPr>
              <w:spacing w:after="0"/>
            </w:pPr>
            <w:r>
              <w:t>Email</w:t>
            </w:r>
          </w:p>
          <w:p w14:paraId="5282885C" w14:textId="77777777" w:rsidR="00D56600" w:rsidRPr="00077CF4" w:rsidRDefault="00D56600" w:rsidP="00D56600">
            <w:pPr>
              <w:spacing w:after="0"/>
            </w:pPr>
            <w:r w:rsidRPr="00077CF4">
              <w:t>Address</w:t>
            </w:r>
          </w:p>
          <w:p w14:paraId="74B6002B" w14:textId="77777777" w:rsidR="00D56600" w:rsidRPr="00077CF4" w:rsidRDefault="00D56600" w:rsidP="00D56600">
            <w:pPr>
              <w:spacing w:after="0"/>
            </w:pPr>
            <w:r w:rsidRPr="00077CF4">
              <w:t>City, State Zip</w:t>
            </w:r>
          </w:p>
          <w:p w14:paraId="09927263" w14:textId="05316E28" w:rsidR="00D56600" w:rsidRDefault="00D56600" w:rsidP="00D56600">
            <w:r w:rsidRPr="00077CF4">
              <w:t>Phone</w:t>
            </w:r>
          </w:p>
        </w:tc>
        <w:tc>
          <w:tcPr>
            <w:tcW w:w="4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1C39CD" w14:textId="77777777" w:rsidR="00D56600" w:rsidRDefault="00D56600" w:rsidP="00D56600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Bill To:</w:t>
            </w:r>
          </w:p>
          <w:p w14:paraId="6AE21C13" w14:textId="77777777" w:rsidR="00D56600" w:rsidRDefault="00D56600" w:rsidP="00D56600">
            <w:pPr>
              <w:spacing w:after="0"/>
            </w:pPr>
            <w:r w:rsidRPr="00077CF4">
              <w:t>Client Name</w:t>
            </w:r>
          </w:p>
          <w:p w14:paraId="7F5C045A" w14:textId="77777777" w:rsidR="00D56600" w:rsidRDefault="00D56600" w:rsidP="00D56600">
            <w:pPr>
              <w:spacing w:after="0"/>
            </w:pPr>
            <w:r>
              <w:t>Email</w:t>
            </w:r>
          </w:p>
          <w:p w14:paraId="081FEFDA" w14:textId="77777777" w:rsidR="00D56600" w:rsidRDefault="00D56600" w:rsidP="00D56600">
            <w:pPr>
              <w:spacing w:after="0"/>
            </w:pPr>
            <w:r>
              <w:t>Address</w:t>
            </w:r>
          </w:p>
          <w:p w14:paraId="4C413B1D" w14:textId="77777777" w:rsidR="00D56600" w:rsidRDefault="00D56600" w:rsidP="00D56600">
            <w:pPr>
              <w:spacing w:after="0"/>
            </w:pPr>
            <w:r>
              <w:t>City, State Zip</w:t>
            </w:r>
          </w:p>
          <w:p w14:paraId="523B08CB" w14:textId="7D8594DC" w:rsidR="00D56600" w:rsidRDefault="00D56600" w:rsidP="00D56600">
            <w:r>
              <w:t>Phone</w:t>
            </w:r>
          </w:p>
        </w:tc>
      </w:tr>
    </w:tbl>
    <w:p w14:paraId="52379381" w14:textId="5F0EACC1" w:rsidR="00D56600" w:rsidRPr="00457A50" w:rsidRDefault="00D56600" w:rsidP="00D56600">
      <w:pPr>
        <w:spacing w:after="0"/>
      </w:pPr>
      <w:r w:rsidRPr="00457A50">
        <w:rPr>
          <w:b/>
          <w:bCs/>
        </w:rPr>
        <w:t xml:space="preserve">Agreement: </w:t>
      </w:r>
      <w:r w:rsidRPr="00457A50">
        <w:t>AGR0001</w:t>
      </w:r>
    </w:p>
    <w:p w14:paraId="45457C74" w14:textId="79D1EBA7" w:rsidR="00D56600" w:rsidRPr="00457A50" w:rsidRDefault="00D56600" w:rsidP="00D56600">
      <w:pPr>
        <w:spacing w:after="0"/>
      </w:pPr>
      <w:r w:rsidRPr="00457A50">
        <w:rPr>
          <w:b/>
          <w:bCs/>
        </w:rPr>
        <w:t xml:space="preserve">Date: </w:t>
      </w:r>
      <w:r w:rsidRPr="00457A50">
        <w:t>[add date]</w:t>
      </w:r>
    </w:p>
    <w:p w14:paraId="103EC444" w14:textId="77777777" w:rsidR="00D56600" w:rsidRPr="00457A50" w:rsidRDefault="00D56600" w:rsidP="00D56600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6600" w:rsidRPr="00D56600" w14:paraId="2423EBE5" w14:textId="77777777" w:rsidTr="005304EC">
        <w:tc>
          <w:tcPr>
            <w:tcW w:w="9350" w:type="dxa"/>
            <w:tcBorders>
              <w:bottom w:val="single" w:sz="4" w:space="0" w:color="auto"/>
            </w:tcBorders>
          </w:tcPr>
          <w:p w14:paraId="144131E5" w14:textId="041FAE5A" w:rsidR="00D56600" w:rsidRPr="005304EC" w:rsidRDefault="004E318C" w:rsidP="00D5660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ervice(s)</w:t>
            </w:r>
            <w:r w:rsidR="00D56600" w:rsidRPr="005304EC">
              <w:rPr>
                <w:b/>
                <w:bCs/>
              </w:rPr>
              <w:t xml:space="preserve"> Requested:</w:t>
            </w:r>
          </w:p>
        </w:tc>
      </w:tr>
      <w:tr w:rsidR="00D56600" w:rsidRPr="00D56600" w14:paraId="319930DE" w14:textId="77777777" w:rsidTr="005304EC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B6C7" w14:textId="77777777" w:rsidR="00D56600" w:rsidRDefault="00D56600" w:rsidP="00D56600">
            <w:pPr>
              <w:spacing w:after="0"/>
            </w:pPr>
          </w:p>
          <w:p w14:paraId="111D7188" w14:textId="3E598EDA" w:rsidR="00D56600" w:rsidRPr="00D56600" w:rsidRDefault="00D56600" w:rsidP="00DA530A">
            <w:pPr>
              <w:spacing w:after="0"/>
            </w:pPr>
          </w:p>
        </w:tc>
      </w:tr>
    </w:tbl>
    <w:p w14:paraId="2725DF35" w14:textId="39FB415A" w:rsidR="001377B6" w:rsidRPr="001377B6" w:rsidRDefault="001377B6" w:rsidP="001377B6">
      <w:pPr>
        <w:spacing w:before="240" w:after="0"/>
        <w:rPr>
          <w:b/>
          <w:bCs/>
        </w:rPr>
      </w:pPr>
      <w:r w:rsidRPr="001377B6">
        <w:rPr>
          <w:b/>
          <w:bCs/>
        </w:rPr>
        <w:t>Pric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1800"/>
        <w:gridCol w:w="1975"/>
      </w:tblGrid>
      <w:tr w:rsidR="001377B6" w14:paraId="5BBEC4BF" w14:textId="77777777" w:rsidTr="001377B6">
        <w:trPr>
          <w:trHeight w:val="360"/>
        </w:trPr>
        <w:tc>
          <w:tcPr>
            <w:tcW w:w="5575" w:type="dxa"/>
            <w:shd w:val="clear" w:color="auto" w:fill="E7E6E6" w:themeFill="background2"/>
            <w:vAlign w:val="center"/>
          </w:tcPr>
          <w:p w14:paraId="44AF7F36" w14:textId="3D1A475D" w:rsidR="001377B6" w:rsidRPr="001377B6" w:rsidRDefault="001377B6" w:rsidP="001377B6">
            <w:pPr>
              <w:spacing w:after="0"/>
              <w:jc w:val="center"/>
              <w:rPr>
                <w:b/>
                <w:bCs/>
              </w:rPr>
            </w:pPr>
            <w:r w:rsidRPr="001377B6">
              <w:rPr>
                <w:b/>
                <w:bCs/>
              </w:rPr>
              <w:t>Service</w:t>
            </w:r>
          </w:p>
        </w:tc>
        <w:tc>
          <w:tcPr>
            <w:tcW w:w="1800" w:type="dxa"/>
            <w:shd w:val="clear" w:color="auto" w:fill="E7E6E6" w:themeFill="background2"/>
            <w:vAlign w:val="center"/>
          </w:tcPr>
          <w:p w14:paraId="1BB00B8B" w14:textId="6BB6BD65" w:rsidR="001377B6" w:rsidRPr="001377B6" w:rsidRDefault="001377B6" w:rsidP="001377B6">
            <w:pPr>
              <w:spacing w:after="0"/>
              <w:jc w:val="center"/>
              <w:rPr>
                <w:b/>
                <w:bCs/>
              </w:rPr>
            </w:pPr>
            <w:r w:rsidRPr="001377B6">
              <w:rPr>
                <w:b/>
                <w:bCs/>
              </w:rPr>
              <w:t>Rate</w:t>
            </w:r>
          </w:p>
        </w:tc>
        <w:tc>
          <w:tcPr>
            <w:tcW w:w="1975" w:type="dxa"/>
            <w:shd w:val="clear" w:color="auto" w:fill="E7E6E6" w:themeFill="background2"/>
            <w:vAlign w:val="center"/>
          </w:tcPr>
          <w:p w14:paraId="4BB78D91" w14:textId="12527B26" w:rsidR="001377B6" w:rsidRPr="001377B6" w:rsidRDefault="001377B6" w:rsidP="001377B6">
            <w:pPr>
              <w:spacing w:after="0"/>
              <w:jc w:val="center"/>
              <w:rPr>
                <w:b/>
                <w:bCs/>
              </w:rPr>
            </w:pPr>
            <w:r w:rsidRPr="001377B6">
              <w:rPr>
                <w:b/>
                <w:bCs/>
              </w:rPr>
              <w:t>Frequency</w:t>
            </w:r>
          </w:p>
        </w:tc>
      </w:tr>
      <w:tr w:rsidR="001377B6" w14:paraId="11AC874F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5C5F880C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57F30BE0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21B7036" w14:textId="77777777" w:rsidR="001377B6" w:rsidRDefault="001377B6" w:rsidP="001377B6">
            <w:pPr>
              <w:spacing w:after="0"/>
            </w:pPr>
          </w:p>
        </w:tc>
      </w:tr>
      <w:tr w:rsidR="001377B6" w14:paraId="360DC8D7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5B149670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3FDC23F9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7B5CE6C3" w14:textId="77777777" w:rsidR="001377B6" w:rsidRDefault="001377B6" w:rsidP="001377B6">
            <w:pPr>
              <w:spacing w:after="0"/>
            </w:pPr>
          </w:p>
        </w:tc>
      </w:tr>
      <w:tr w:rsidR="001377B6" w14:paraId="2CE68FC8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5DE9BCBD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6AFA76D9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5AE5B05" w14:textId="77777777" w:rsidR="001377B6" w:rsidRDefault="001377B6" w:rsidP="001377B6">
            <w:pPr>
              <w:spacing w:after="0"/>
            </w:pPr>
          </w:p>
        </w:tc>
      </w:tr>
      <w:tr w:rsidR="001377B6" w14:paraId="1A9398B8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26E84959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3852B399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57C0CD5F" w14:textId="77777777" w:rsidR="001377B6" w:rsidRDefault="001377B6" w:rsidP="001377B6">
            <w:pPr>
              <w:spacing w:after="0"/>
            </w:pPr>
          </w:p>
        </w:tc>
      </w:tr>
      <w:tr w:rsidR="001377B6" w14:paraId="4EF2051F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7642B64C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78586EA0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7398FB6A" w14:textId="77777777" w:rsidR="001377B6" w:rsidRDefault="001377B6" w:rsidP="001377B6">
            <w:pPr>
              <w:spacing w:after="0"/>
            </w:pPr>
          </w:p>
        </w:tc>
      </w:tr>
      <w:tr w:rsidR="001377B6" w14:paraId="445A60B0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4493F892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7BB3D173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3C7735DE" w14:textId="77777777" w:rsidR="001377B6" w:rsidRDefault="001377B6" w:rsidP="001377B6">
            <w:pPr>
              <w:spacing w:after="0"/>
            </w:pPr>
          </w:p>
        </w:tc>
      </w:tr>
      <w:tr w:rsidR="001377B6" w14:paraId="4D4C646E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1AB504A8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2D80563B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F78EDED" w14:textId="77777777" w:rsidR="001377B6" w:rsidRDefault="001377B6" w:rsidP="001377B6">
            <w:pPr>
              <w:spacing w:after="0"/>
            </w:pPr>
          </w:p>
        </w:tc>
      </w:tr>
      <w:tr w:rsidR="001377B6" w14:paraId="0440E344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706C2C7E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00F3DA4F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60AB7FB" w14:textId="77777777" w:rsidR="001377B6" w:rsidRDefault="001377B6" w:rsidP="001377B6">
            <w:pPr>
              <w:spacing w:after="0"/>
            </w:pPr>
          </w:p>
        </w:tc>
      </w:tr>
      <w:tr w:rsidR="001377B6" w14:paraId="3F3DD838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2EF53B18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10E8DE31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50A0ADF1" w14:textId="77777777" w:rsidR="001377B6" w:rsidRDefault="001377B6" w:rsidP="001377B6">
            <w:pPr>
              <w:spacing w:after="0"/>
            </w:pPr>
          </w:p>
        </w:tc>
      </w:tr>
      <w:tr w:rsidR="001377B6" w14:paraId="79ACD7FE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32256E4C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6105359F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1FE6F0B3" w14:textId="77777777" w:rsidR="001377B6" w:rsidRDefault="001377B6" w:rsidP="001377B6">
            <w:pPr>
              <w:spacing w:after="0"/>
            </w:pPr>
          </w:p>
        </w:tc>
      </w:tr>
      <w:tr w:rsidR="001377B6" w14:paraId="6A52FFE4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1D848CB8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011733B5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72275774" w14:textId="77777777" w:rsidR="001377B6" w:rsidRDefault="001377B6" w:rsidP="001377B6">
            <w:pPr>
              <w:spacing w:after="0"/>
            </w:pPr>
          </w:p>
        </w:tc>
      </w:tr>
      <w:tr w:rsidR="001377B6" w14:paraId="73DEBD27" w14:textId="77777777" w:rsidTr="001377B6">
        <w:trPr>
          <w:trHeight w:val="360"/>
        </w:trPr>
        <w:tc>
          <w:tcPr>
            <w:tcW w:w="5575" w:type="dxa"/>
            <w:vAlign w:val="center"/>
          </w:tcPr>
          <w:p w14:paraId="4994B597" w14:textId="77777777" w:rsidR="001377B6" w:rsidRDefault="001377B6" w:rsidP="001377B6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6907485B" w14:textId="77777777" w:rsidR="001377B6" w:rsidRDefault="001377B6" w:rsidP="001377B6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576FB77B" w14:textId="77777777" w:rsidR="001377B6" w:rsidRDefault="001377B6" w:rsidP="001377B6">
            <w:pPr>
              <w:spacing w:after="0"/>
            </w:pPr>
          </w:p>
        </w:tc>
      </w:tr>
    </w:tbl>
    <w:p w14:paraId="5FEAA9C0" w14:textId="77777777" w:rsidR="001377B6" w:rsidRDefault="001377B6" w:rsidP="001377B6">
      <w:pPr>
        <w:spacing w:after="0"/>
      </w:pPr>
    </w:p>
    <w:p w14:paraId="1F4A4DDF" w14:textId="77777777" w:rsidR="001377B6" w:rsidRDefault="001377B6" w:rsidP="001377B6">
      <w:pPr>
        <w:spacing w:after="0"/>
      </w:pPr>
    </w:p>
    <w:p w14:paraId="35F38082" w14:textId="77777777" w:rsidR="001377B6" w:rsidRDefault="001377B6" w:rsidP="001377B6">
      <w:pPr>
        <w:spacing w:after="0"/>
      </w:pPr>
    </w:p>
    <w:p w14:paraId="64C8428D" w14:textId="77777777" w:rsidR="001377B6" w:rsidRDefault="001377B6" w:rsidP="001377B6">
      <w:pPr>
        <w:spacing w:after="0"/>
      </w:pPr>
    </w:p>
    <w:p w14:paraId="3B8AC25F" w14:textId="77777777" w:rsidR="001377B6" w:rsidRDefault="001377B6" w:rsidP="001377B6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E4CE1" w:rsidRPr="00D56600" w14:paraId="0783A3D3" w14:textId="77777777" w:rsidTr="00BE4CE1">
        <w:tc>
          <w:tcPr>
            <w:tcW w:w="9350" w:type="dxa"/>
            <w:tcBorders>
              <w:bottom w:val="single" w:sz="4" w:space="0" w:color="auto"/>
            </w:tcBorders>
          </w:tcPr>
          <w:p w14:paraId="16885723" w14:textId="1D10F76D" w:rsidR="00BE4CE1" w:rsidRDefault="00BE4CE1" w:rsidP="00BE4CE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imeline</w:t>
            </w:r>
            <w:r w:rsidR="004A0A91">
              <w:rPr>
                <w:b/>
                <w:bCs/>
              </w:rPr>
              <w:t>:</w:t>
            </w:r>
            <w:r>
              <w:t xml:space="preserve"> </w:t>
            </w:r>
          </w:p>
        </w:tc>
      </w:tr>
      <w:tr w:rsidR="00BE4CE1" w:rsidRPr="00D56600" w14:paraId="35DAF944" w14:textId="77777777" w:rsidTr="00BE4CE1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12CB" w14:textId="77777777" w:rsidR="00BE4CE1" w:rsidRDefault="00BE4CE1" w:rsidP="00BE4CE1">
            <w:pPr>
              <w:spacing w:after="0"/>
            </w:pPr>
          </w:p>
          <w:p w14:paraId="6B083B61" w14:textId="77777777" w:rsidR="00BE4CE1" w:rsidRDefault="00BE4CE1" w:rsidP="00BE4CE1">
            <w:pPr>
              <w:spacing w:after="0"/>
              <w:rPr>
                <w:b/>
                <w:bCs/>
              </w:rPr>
            </w:pPr>
          </w:p>
        </w:tc>
      </w:tr>
      <w:tr w:rsidR="00BE4CE1" w:rsidRPr="00D56600" w14:paraId="7113BF5E" w14:textId="77777777" w:rsidTr="001377B6">
        <w:tc>
          <w:tcPr>
            <w:tcW w:w="9350" w:type="dxa"/>
            <w:tcBorders>
              <w:bottom w:val="single" w:sz="4" w:space="0" w:color="auto"/>
            </w:tcBorders>
          </w:tcPr>
          <w:p w14:paraId="502D333E" w14:textId="25989DB8" w:rsidR="00BE4CE1" w:rsidRDefault="00BE4CE1" w:rsidP="00BE4CE1">
            <w:pPr>
              <w:spacing w:before="240" w:after="0"/>
            </w:pPr>
            <w:r>
              <w:rPr>
                <w:b/>
                <w:bCs/>
              </w:rPr>
              <w:t>Conditions of Termination:</w:t>
            </w:r>
            <w:r>
              <w:t xml:space="preserve"> </w:t>
            </w:r>
          </w:p>
        </w:tc>
      </w:tr>
      <w:tr w:rsidR="00BE4CE1" w:rsidRPr="00D56600" w14:paraId="73B1C26C" w14:textId="77777777" w:rsidTr="00EF5A9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77096" w14:textId="77777777" w:rsidR="00BE4CE1" w:rsidRDefault="00BE4CE1" w:rsidP="00BE4CE1">
            <w:pPr>
              <w:spacing w:after="0"/>
            </w:pPr>
          </w:p>
          <w:p w14:paraId="529D32C6" w14:textId="77777777" w:rsidR="00BE4CE1" w:rsidRDefault="00BE4CE1" w:rsidP="00BE4CE1">
            <w:pPr>
              <w:spacing w:after="0"/>
            </w:pPr>
          </w:p>
        </w:tc>
      </w:tr>
      <w:tr w:rsidR="0038715A" w:rsidRPr="00D56600" w14:paraId="2DAAB84E" w14:textId="77777777" w:rsidTr="0038715A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424A0B92" w14:textId="1EA80B3E" w:rsidR="0038715A" w:rsidRDefault="0038715A" w:rsidP="0038715A">
            <w:pPr>
              <w:spacing w:before="240" w:after="0"/>
            </w:pPr>
            <w:r>
              <w:rPr>
                <w:b/>
                <w:bCs/>
              </w:rPr>
              <w:t>Insurance Information:</w:t>
            </w:r>
            <w:r>
              <w:t xml:space="preserve"> </w:t>
            </w:r>
          </w:p>
        </w:tc>
      </w:tr>
      <w:tr w:rsidR="0038715A" w:rsidRPr="00D56600" w14:paraId="16EB10BD" w14:textId="77777777" w:rsidTr="0038715A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C87E" w14:textId="77777777" w:rsidR="0038715A" w:rsidRDefault="0038715A" w:rsidP="0038715A">
            <w:pPr>
              <w:spacing w:after="0"/>
            </w:pPr>
          </w:p>
          <w:p w14:paraId="4433EBD5" w14:textId="77777777" w:rsidR="0038715A" w:rsidRDefault="0038715A" w:rsidP="0038715A">
            <w:pPr>
              <w:spacing w:after="0"/>
            </w:pPr>
          </w:p>
        </w:tc>
      </w:tr>
      <w:tr w:rsidR="00940BFA" w:rsidRPr="00D56600" w14:paraId="00BA20C4" w14:textId="77777777" w:rsidTr="00940BFA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4C660427" w14:textId="3F820B1F" w:rsidR="00940BFA" w:rsidRDefault="00940BFA" w:rsidP="00940BFA">
            <w:pPr>
              <w:spacing w:before="240" w:after="0"/>
            </w:pPr>
            <w:r>
              <w:rPr>
                <w:b/>
                <w:bCs/>
              </w:rPr>
              <w:t>Client Confidentiality:</w:t>
            </w:r>
            <w:r>
              <w:t xml:space="preserve"> </w:t>
            </w:r>
          </w:p>
        </w:tc>
      </w:tr>
      <w:tr w:rsidR="00940BFA" w:rsidRPr="00D56600" w14:paraId="4C49A70F" w14:textId="77777777" w:rsidTr="00940BFA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C6CF" w14:textId="77777777" w:rsidR="00940BFA" w:rsidRDefault="00940BFA" w:rsidP="00940BFA">
            <w:pPr>
              <w:spacing w:after="0"/>
            </w:pPr>
          </w:p>
          <w:p w14:paraId="1448EA1A" w14:textId="77777777" w:rsidR="00940BFA" w:rsidRDefault="00940BFA" w:rsidP="00940BFA">
            <w:pPr>
              <w:spacing w:after="0"/>
            </w:pPr>
          </w:p>
        </w:tc>
      </w:tr>
      <w:tr w:rsidR="00940BFA" w:rsidRPr="00D56600" w14:paraId="184CDF02" w14:textId="77777777" w:rsidTr="00EF5A9B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18498DC" w14:textId="77777777" w:rsidR="00940BFA" w:rsidRDefault="00940BFA" w:rsidP="00940BFA">
            <w:pPr>
              <w:spacing w:after="0"/>
            </w:pPr>
          </w:p>
          <w:p w14:paraId="2FE25112" w14:textId="728849D0" w:rsidR="00940BFA" w:rsidRDefault="00940BFA" w:rsidP="00940BFA">
            <w:pPr>
              <w:spacing w:after="0"/>
            </w:pPr>
            <w:r w:rsidRPr="00EF5A9B">
              <w:rPr>
                <w:b/>
                <w:bCs/>
              </w:rPr>
              <w:t>Other Notes:</w:t>
            </w:r>
          </w:p>
        </w:tc>
      </w:tr>
      <w:tr w:rsidR="00940BFA" w:rsidRPr="00D56600" w14:paraId="00869B20" w14:textId="77777777" w:rsidTr="00EF5A9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F5838" w14:textId="77777777" w:rsidR="00940BFA" w:rsidRDefault="00940BFA" w:rsidP="00940BFA">
            <w:pPr>
              <w:spacing w:after="0"/>
            </w:pPr>
          </w:p>
          <w:p w14:paraId="11EE5D86" w14:textId="77777777" w:rsidR="00940BFA" w:rsidRDefault="00940BFA" w:rsidP="00940BFA">
            <w:pPr>
              <w:spacing w:after="0"/>
            </w:pPr>
          </w:p>
        </w:tc>
      </w:tr>
    </w:tbl>
    <w:p w14:paraId="407321D1" w14:textId="77777777" w:rsidR="00D56600" w:rsidRDefault="00D56600" w:rsidP="00D56600">
      <w:pPr>
        <w:spacing w:after="0"/>
      </w:pPr>
    </w:p>
    <w:p w14:paraId="1775FC8C" w14:textId="77777777" w:rsidR="00FE4FAB" w:rsidRDefault="00FE4FAB" w:rsidP="00D56600">
      <w:pPr>
        <w:spacing w:after="0"/>
      </w:pPr>
    </w:p>
    <w:p w14:paraId="020C5915" w14:textId="77777777" w:rsidR="00FE4FAB" w:rsidRDefault="00FE4FAB" w:rsidP="00D56600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360"/>
        <w:gridCol w:w="4495"/>
      </w:tblGrid>
      <w:tr w:rsidR="00D56600" w14:paraId="4697E870" w14:textId="77777777" w:rsidTr="00D56600">
        <w:tc>
          <w:tcPr>
            <w:tcW w:w="4495" w:type="dxa"/>
            <w:tcBorders>
              <w:bottom w:val="single" w:sz="4" w:space="0" w:color="auto"/>
            </w:tcBorders>
          </w:tcPr>
          <w:p w14:paraId="54B0747C" w14:textId="77777777" w:rsidR="00D56600" w:rsidRDefault="00D56600" w:rsidP="00D56600">
            <w:pPr>
              <w:spacing w:after="0"/>
            </w:pPr>
          </w:p>
          <w:p w14:paraId="25C527D8" w14:textId="77777777" w:rsidR="00EF5A9B" w:rsidRDefault="00EF5A9B" w:rsidP="00D56600">
            <w:pPr>
              <w:spacing w:after="0"/>
            </w:pPr>
          </w:p>
          <w:p w14:paraId="16C02630" w14:textId="77777777" w:rsidR="00D56600" w:rsidRDefault="00D56600" w:rsidP="00D56600">
            <w:pPr>
              <w:spacing w:after="0"/>
            </w:pPr>
          </w:p>
          <w:p w14:paraId="400FF903" w14:textId="1C070751" w:rsidR="00D56600" w:rsidRDefault="00D56600" w:rsidP="00D56600">
            <w:pPr>
              <w:spacing w:after="0"/>
            </w:pPr>
          </w:p>
        </w:tc>
        <w:tc>
          <w:tcPr>
            <w:tcW w:w="360" w:type="dxa"/>
          </w:tcPr>
          <w:p w14:paraId="3FD0D137" w14:textId="77777777" w:rsidR="00D56600" w:rsidRDefault="00D56600" w:rsidP="00D56600">
            <w:pPr>
              <w:spacing w:after="0"/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14:paraId="6DB579A5" w14:textId="77777777" w:rsidR="00D56600" w:rsidRDefault="00D56600" w:rsidP="00D56600">
            <w:pPr>
              <w:spacing w:after="0"/>
            </w:pPr>
          </w:p>
          <w:p w14:paraId="08491D3C" w14:textId="77777777" w:rsidR="00D56600" w:rsidRDefault="00D56600" w:rsidP="00D56600">
            <w:pPr>
              <w:spacing w:after="0"/>
            </w:pPr>
          </w:p>
          <w:p w14:paraId="48F6FEC0" w14:textId="69FF756F" w:rsidR="00D56600" w:rsidRDefault="00D56600" w:rsidP="00D56600">
            <w:pPr>
              <w:spacing w:after="0"/>
            </w:pPr>
          </w:p>
        </w:tc>
      </w:tr>
      <w:tr w:rsidR="00D56600" w14:paraId="01F67800" w14:textId="77777777" w:rsidTr="00D56600">
        <w:tc>
          <w:tcPr>
            <w:tcW w:w="4495" w:type="dxa"/>
            <w:tcBorders>
              <w:top w:val="single" w:sz="4" w:space="0" w:color="auto"/>
            </w:tcBorders>
          </w:tcPr>
          <w:p w14:paraId="4CBCDE9D" w14:textId="3EF85339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Customer Signature</w:t>
            </w:r>
          </w:p>
        </w:tc>
        <w:tc>
          <w:tcPr>
            <w:tcW w:w="360" w:type="dxa"/>
          </w:tcPr>
          <w:p w14:paraId="04B50348" w14:textId="77777777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14:paraId="2F4B9741" w14:textId="46FDA3CA" w:rsidR="00D56600" w:rsidRPr="00D56600" w:rsidRDefault="00D41577" w:rsidP="00D56600">
            <w:pPr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ice Provider</w:t>
            </w:r>
            <w:r w:rsidR="00D56600" w:rsidRPr="00D56600">
              <w:rPr>
                <w:sz w:val="22"/>
                <w:szCs w:val="22"/>
              </w:rPr>
              <w:t xml:space="preserve"> Signature</w:t>
            </w:r>
          </w:p>
        </w:tc>
      </w:tr>
      <w:tr w:rsidR="00D56600" w14:paraId="39052501" w14:textId="77777777" w:rsidTr="00D56600">
        <w:tc>
          <w:tcPr>
            <w:tcW w:w="4495" w:type="dxa"/>
            <w:tcBorders>
              <w:bottom w:val="single" w:sz="4" w:space="0" w:color="auto"/>
            </w:tcBorders>
          </w:tcPr>
          <w:p w14:paraId="6F288B20" w14:textId="77777777" w:rsidR="00D56600" w:rsidRDefault="00D56600" w:rsidP="00D56600">
            <w:pPr>
              <w:spacing w:after="0"/>
            </w:pPr>
          </w:p>
          <w:p w14:paraId="7B6F272C" w14:textId="77777777" w:rsidR="00D56600" w:rsidRDefault="00D56600" w:rsidP="00D56600">
            <w:pPr>
              <w:spacing w:after="0"/>
            </w:pPr>
          </w:p>
          <w:p w14:paraId="6766543E" w14:textId="10718C85" w:rsidR="00D56600" w:rsidRDefault="00D56600" w:rsidP="00D56600">
            <w:pPr>
              <w:spacing w:after="0"/>
            </w:pPr>
          </w:p>
        </w:tc>
        <w:tc>
          <w:tcPr>
            <w:tcW w:w="360" w:type="dxa"/>
          </w:tcPr>
          <w:p w14:paraId="5BBAA9DD" w14:textId="77777777" w:rsidR="00D56600" w:rsidRDefault="00D56600" w:rsidP="00D56600">
            <w:pPr>
              <w:spacing w:after="0"/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14:paraId="763C8FDF" w14:textId="77777777" w:rsidR="00D56600" w:rsidRDefault="00D56600" w:rsidP="00D56600">
            <w:pPr>
              <w:spacing w:after="0"/>
            </w:pPr>
          </w:p>
          <w:p w14:paraId="13B38458" w14:textId="77777777" w:rsidR="00D56600" w:rsidRDefault="00D56600" w:rsidP="00D56600">
            <w:pPr>
              <w:spacing w:after="0"/>
            </w:pPr>
          </w:p>
          <w:p w14:paraId="23135DE0" w14:textId="40EE5EB1" w:rsidR="00D56600" w:rsidRDefault="00D56600" w:rsidP="00D56600">
            <w:pPr>
              <w:spacing w:after="0"/>
            </w:pPr>
          </w:p>
        </w:tc>
      </w:tr>
      <w:tr w:rsidR="00D56600" w14:paraId="4E6B48B2" w14:textId="77777777" w:rsidTr="00D56600">
        <w:tc>
          <w:tcPr>
            <w:tcW w:w="4495" w:type="dxa"/>
            <w:tcBorders>
              <w:top w:val="single" w:sz="4" w:space="0" w:color="auto"/>
            </w:tcBorders>
          </w:tcPr>
          <w:p w14:paraId="15696DE9" w14:textId="2D76139E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Customer Name</w:t>
            </w:r>
          </w:p>
        </w:tc>
        <w:tc>
          <w:tcPr>
            <w:tcW w:w="360" w:type="dxa"/>
          </w:tcPr>
          <w:p w14:paraId="08AA2F42" w14:textId="77777777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14:paraId="03E39F84" w14:textId="7B6CD93A" w:rsidR="00D56600" w:rsidRPr="00D56600" w:rsidRDefault="00D41577" w:rsidP="00D56600">
            <w:pPr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ice Provider</w:t>
            </w:r>
            <w:r w:rsidRPr="00D56600">
              <w:rPr>
                <w:sz w:val="22"/>
                <w:szCs w:val="22"/>
              </w:rPr>
              <w:t xml:space="preserve"> </w:t>
            </w:r>
            <w:r w:rsidR="00D56600" w:rsidRPr="00D56600">
              <w:rPr>
                <w:sz w:val="22"/>
                <w:szCs w:val="22"/>
              </w:rPr>
              <w:t>Name</w:t>
            </w:r>
          </w:p>
        </w:tc>
      </w:tr>
      <w:tr w:rsidR="00D56600" w14:paraId="2CD3CA0E" w14:textId="77777777" w:rsidTr="00D56600">
        <w:tc>
          <w:tcPr>
            <w:tcW w:w="4495" w:type="dxa"/>
            <w:tcBorders>
              <w:bottom w:val="single" w:sz="4" w:space="0" w:color="auto"/>
            </w:tcBorders>
          </w:tcPr>
          <w:p w14:paraId="7FE8D0CC" w14:textId="77777777" w:rsidR="00D56600" w:rsidRDefault="00D56600" w:rsidP="00D56600">
            <w:pPr>
              <w:spacing w:after="0"/>
            </w:pPr>
          </w:p>
          <w:p w14:paraId="6BE1650C" w14:textId="77777777" w:rsidR="00D56600" w:rsidRDefault="00D56600" w:rsidP="00D56600">
            <w:pPr>
              <w:spacing w:after="0"/>
            </w:pPr>
          </w:p>
          <w:p w14:paraId="04D0A1EB" w14:textId="723EBCE4" w:rsidR="00D56600" w:rsidRDefault="00D56600" w:rsidP="00D56600">
            <w:pPr>
              <w:spacing w:after="0"/>
            </w:pPr>
          </w:p>
        </w:tc>
        <w:tc>
          <w:tcPr>
            <w:tcW w:w="360" w:type="dxa"/>
          </w:tcPr>
          <w:p w14:paraId="52E07243" w14:textId="77777777" w:rsidR="00D56600" w:rsidRDefault="00D56600" w:rsidP="00D56600">
            <w:pPr>
              <w:spacing w:after="0"/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14:paraId="1B1E53DD" w14:textId="77777777" w:rsidR="00D56600" w:rsidRDefault="00D56600" w:rsidP="00D56600">
            <w:pPr>
              <w:spacing w:after="0"/>
            </w:pPr>
          </w:p>
          <w:p w14:paraId="4A1385C3" w14:textId="77777777" w:rsidR="00D56600" w:rsidRDefault="00D56600" w:rsidP="00D56600">
            <w:pPr>
              <w:spacing w:after="0"/>
            </w:pPr>
          </w:p>
          <w:p w14:paraId="078C4F88" w14:textId="68E8E7DA" w:rsidR="00D56600" w:rsidRDefault="00D56600" w:rsidP="00D56600">
            <w:pPr>
              <w:spacing w:after="0"/>
            </w:pPr>
          </w:p>
        </w:tc>
      </w:tr>
      <w:tr w:rsidR="00D56600" w:rsidRPr="00D56600" w14:paraId="4C1ED1FB" w14:textId="77777777" w:rsidTr="00D56600">
        <w:tc>
          <w:tcPr>
            <w:tcW w:w="4495" w:type="dxa"/>
            <w:tcBorders>
              <w:top w:val="single" w:sz="4" w:space="0" w:color="auto"/>
            </w:tcBorders>
          </w:tcPr>
          <w:p w14:paraId="53FB5706" w14:textId="5DAF7DDA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Date</w:t>
            </w:r>
          </w:p>
        </w:tc>
        <w:tc>
          <w:tcPr>
            <w:tcW w:w="360" w:type="dxa"/>
          </w:tcPr>
          <w:p w14:paraId="6C465625" w14:textId="77777777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14:paraId="6163C8E5" w14:textId="6F360100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Date</w:t>
            </w:r>
          </w:p>
        </w:tc>
      </w:tr>
    </w:tbl>
    <w:p w14:paraId="41373A6D" w14:textId="77777777" w:rsidR="00D56600" w:rsidRPr="00D56600" w:rsidRDefault="00D56600" w:rsidP="00D56600">
      <w:pPr>
        <w:spacing w:after="0"/>
        <w:rPr>
          <w:sz w:val="2"/>
          <w:szCs w:val="2"/>
        </w:rPr>
      </w:pPr>
    </w:p>
    <w:sectPr w:rsidR="00D56600" w:rsidRPr="00D56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A0003" w14:textId="77777777" w:rsidR="00F87010" w:rsidRDefault="00F87010" w:rsidP="00FF5319">
      <w:pPr>
        <w:spacing w:after="0" w:line="240" w:lineRule="auto"/>
      </w:pPr>
      <w:r>
        <w:separator/>
      </w:r>
    </w:p>
  </w:endnote>
  <w:endnote w:type="continuationSeparator" w:id="0">
    <w:p w14:paraId="3524C532" w14:textId="77777777" w:rsidR="00F87010" w:rsidRDefault="00F87010" w:rsidP="00FF5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DAABF" w14:textId="77777777" w:rsidR="00F87010" w:rsidRDefault="00F87010" w:rsidP="00FF5319">
      <w:pPr>
        <w:spacing w:after="0" w:line="240" w:lineRule="auto"/>
      </w:pPr>
      <w:r>
        <w:separator/>
      </w:r>
    </w:p>
  </w:footnote>
  <w:footnote w:type="continuationSeparator" w:id="0">
    <w:p w14:paraId="6BEB958C" w14:textId="77777777" w:rsidR="00F87010" w:rsidRDefault="00F87010" w:rsidP="00FF53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SwMDY1MDMxMDNX0lEKTi0uzszPAykwqQUApopiXywAAAA="/>
  </w:docVars>
  <w:rsids>
    <w:rsidRoot w:val="00D56600"/>
    <w:rsid w:val="000943E1"/>
    <w:rsid w:val="001377B6"/>
    <w:rsid w:val="00145D0B"/>
    <w:rsid w:val="001C33D3"/>
    <w:rsid w:val="002E5F61"/>
    <w:rsid w:val="00336815"/>
    <w:rsid w:val="003821DE"/>
    <w:rsid w:val="0038715A"/>
    <w:rsid w:val="00457A50"/>
    <w:rsid w:val="00474598"/>
    <w:rsid w:val="004A0A91"/>
    <w:rsid w:val="004E318C"/>
    <w:rsid w:val="00520955"/>
    <w:rsid w:val="005304EC"/>
    <w:rsid w:val="006F235C"/>
    <w:rsid w:val="007844F2"/>
    <w:rsid w:val="00794F17"/>
    <w:rsid w:val="007E2736"/>
    <w:rsid w:val="007E6F63"/>
    <w:rsid w:val="0080697F"/>
    <w:rsid w:val="00831B48"/>
    <w:rsid w:val="008B214E"/>
    <w:rsid w:val="008F610B"/>
    <w:rsid w:val="00940BFA"/>
    <w:rsid w:val="009C0F74"/>
    <w:rsid w:val="00AF58A1"/>
    <w:rsid w:val="00B4765A"/>
    <w:rsid w:val="00BE4CE1"/>
    <w:rsid w:val="00D41577"/>
    <w:rsid w:val="00D56600"/>
    <w:rsid w:val="00D64347"/>
    <w:rsid w:val="00DA530A"/>
    <w:rsid w:val="00E16261"/>
    <w:rsid w:val="00EF5A9B"/>
    <w:rsid w:val="00F4532F"/>
    <w:rsid w:val="00F6675E"/>
    <w:rsid w:val="00F87010"/>
    <w:rsid w:val="00FE4FAB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CD409"/>
  <w15:chartTrackingRefBased/>
  <w15:docId w15:val="{C0357129-AEA8-4C04-BF3C-9F76985F1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F74"/>
    <w:pPr>
      <w:spacing w:after="240"/>
    </w:pPr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F74"/>
    <w:pPr>
      <w:keepNext/>
      <w:keepLines/>
      <w:spacing w:after="400"/>
      <w:jc w:val="center"/>
      <w:outlineLvl w:val="0"/>
    </w:pPr>
    <w:rPr>
      <w:rFonts w:ascii="Segoe UI" w:eastAsiaTheme="majorEastAsia" w:hAnsi="Segoe UI"/>
      <w:b/>
      <w:bCs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0F74"/>
    <w:pPr>
      <w:spacing w:before="360" w:after="0"/>
      <w:jc w:val="left"/>
      <w:outlineLvl w:val="1"/>
    </w:pPr>
    <w:rPr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0F74"/>
    <w:pPr>
      <w:spacing w:before="320"/>
      <w:outlineLvl w:val="2"/>
    </w:pPr>
    <w:rPr>
      <w:color w:val="595959" w:themeColor="text1" w:themeTint="A6"/>
      <w:sz w:val="36"/>
      <w:szCs w:val="36"/>
    </w:rPr>
  </w:style>
  <w:style w:type="paragraph" w:styleId="Heading4">
    <w:name w:val="heading 4"/>
    <w:basedOn w:val="Header4"/>
    <w:next w:val="Normal"/>
    <w:link w:val="Heading4Char"/>
    <w:uiPriority w:val="9"/>
    <w:unhideWhenUsed/>
    <w:qFormat/>
    <w:rsid w:val="009C0F74"/>
    <w:pPr>
      <w:spacing w:before="28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C0F74"/>
    <w:pPr>
      <w:spacing w:before="240"/>
      <w:outlineLvl w:val="4"/>
    </w:pPr>
    <w:rPr>
      <w:sz w:val="28"/>
      <w:szCs w:val="28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9C0F74"/>
    <w:pPr>
      <w:outlineLvl w:val="5"/>
    </w:pPr>
    <w:rPr>
      <w:color w:val="A6A6A6" w:themeColor="background1" w:themeShade="A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F74"/>
    <w:rPr>
      <w:rFonts w:ascii="Segoe UI" w:eastAsiaTheme="majorEastAsia" w:hAnsi="Segoe UI" w:cs="Arial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C0F74"/>
    <w:rPr>
      <w:rFonts w:ascii="Segoe UI" w:eastAsiaTheme="majorEastAsia" w:hAnsi="Segoe UI" w:cs="Arial"/>
      <w:b/>
      <w:bC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C0F74"/>
    <w:rPr>
      <w:rFonts w:ascii="Segoe UI" w:eastAsiaTheme="majorEastAsia" w:hAnsi="Segoe UI" w:cs="Arial"/>
      <w:b/>
      <w:bCs/>
      <w:color w:val="595959" w:themeColor="text1" w:themeTint="A6"/>
      <w:sz w:val="36"/>
      <w:szCs w:val="36"/>
    </w:rPr>
  </w:style>
  <w:style w:type="paragraph" w:customStyle="1" w:styleId="Header4">
    <w:name w:val="Header 4"/>
    <w:basedOn w:val="Heading3"/>
    <w:link w:val="Header4Char"/>
    <w:rsid w:val="00831B48"/>
    <w:rPr>
      <w:color w:val="7F7F7F" w:themeColor="text1" w:themeTint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er4Char">
    <w:name w:val="Header 4 Char"/>
    <w:basedOn w:val="Heading3Char"/>
    <w:link w:val="Header4"/>
    <w:rsid w:val="00831B48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F74"/>
    <w:rPr>
      <w:rFonts w:ascii="Segoe UI" w:eastAsiaTheme="majorEastAsia" w:hAnsi="Segoe UI" w:cs="Arial"/>
      <w:b/>
      <w:bCs/>
      <w:color w:val="A6A6A6" w:themeColor="background1" w:themeShade="A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319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319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D56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32307D943484BA7F9D141E6704F4E" ma:contentTypeVersion="18" ma:contentTypeDescription="Create a new document." ma:contentTypeScope="" ma:versionID="97162284159eb0f8f49f4a312c48692a">
  <xsd:schema xmlns:xsd="http://www.w3.org/2001/XMLSchema" xmlns:xs="http://www.w3.org/2001/XMLSchema" xmlns:p="http://schemas.microsoft.com/office/2006/metadata/properties" xmlns:ns2="128e2200-512b-4d35-b687-19bdcc2db744" xmlns:ns3="43eae96c-9dfb-4ac1-a333-e54eebaaf9e3" targetNamespace="http://schemas.microsoft.com/office/2006/metadata/properties" ma:root="true" ma:fieldsID="1bebf5f48f6161166c3adefe5f1da4ca" ns2:_="" ns3:_="">
    <xsd:import namespace="128e2200-512b-4d35-b687-19bdcc2db744"/>
    <xsd:import namespace="43eae96c-9dfb-4ac1-a333-e54eebaaf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PublishedTitl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2200-512b-4d35-b687-19bdcc2db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b66961-96d4-402a-ab24-e6ab9aedb8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ot Started"/>
          <xsd:enumeration value="In Progress"/>
          <xsd:enumeration value="Done"/>
        </xsd:restriction>
      </xsd:simpleType>
    </xsd:element>
    <xsd:element name="PublishedTitle" ma:index="24" nillable="true" ma:displayName="Published Title " ma:format="Dropdown" ma:internalName="PublishedTitle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ae96c-9dfb-4ac1-a333-e54eebaaf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add84f-bc69-49eb-911f-2db3c3169dd2}" ma:internalName="TaxCatchAll" ma:showField="CatchAllData" ma:web="43eae96c-9dfb-4ac1-a333-e54eebaaf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2200-512b-4d35-b687-19bdcc2db744">
      <Terms xmlns="http://schemas.microsoft.com/office/infopath/2007/PartnerControls"/>
    </lcf76f155ced4ddcb4097134ff3c332f>
    <TaxCatchAll xmlns="43eae96c-9dfb-4ac1-a333-e54eebaaf9e3" xsi:nil="true"/>
    <Status xmlns="128e2200-512b-4d35-b687-19bdcc2db744" xsi:nil="true"/>
    <PublishedTitle xmlns="128e2200-512b-4d35-b687-19bdcc2db74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182170-DC0C-46CA-9F10-7912F07EAC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e2200-512b-4d35-b687-19bdcc2db744"/>
    <ds:schemaRef ds:uri="43eae96c-9dfb-4ac1-a333-e54eebaaf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4E3FF0-B4E7-400C-9595-49B850A52E8A}">
  <ds:schemaRefs>
    <ds:schemaRef ds:uri="http://schemas.microsoft.com/office/2006/metadata/properties"/>
    <ds:schemaRef ds:uri="http://schemas.microsoft.com/office/infopath/2007/PartnerControls"/>
    <ds:schemaRef ds:uri="128e2200-512b-4d35-b687-19bdcc2db744"/>
    <ds:schemaRef ds:uri="43eae96c-9dfb-4ac1-a333-e54eebaaf9e3"/>
  </ds:schemaRefs>
</ds:datastoreItem>
</file>

<file path=customXml/itemProps3.xml><?xml version="1.0" encoding="utf-8"?>
<ds:datastoreItem xmlns:ds="http://schemas.openxmlformats.org/officeDocument/2006/customXml" ds:itemID="{64815E30-BA25-4040-B3D1-4BED34FE10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Lexi Moyers</cp:lastModifiedBy>
  <cp:revision>2</cp:revision>
  <dcterms:created xsi:type="dcterms:W3CDTF">2023-08-08T20:12:00Z</dcterms:created>
  <dcterms:modified xsi:type="dcterms:W3CDTF">2023-08-08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32307D943484BA7F9D141E6704F4E</vt:lpwstr>
  </property>
  <property fmtid="{D5CDD505-2E9C-101B-9397-08002B2CF9AE}" pid="3" name="MediaServiceImageTags">
    <vt:lpwstr/>
  </property>
</Properties>
</file>